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26b80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d23e78f-8fa4-4882-97e5-3fa6f996971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4T22:59:39Z</dcterms:created>
  <dcterms:modified xsi:type="dcterms:W3CDTF">2023-06-14T22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